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D163FD" w14:textId="42B00391" w:rsidR="008A3167" w:rsidRDefault="000B3CB1" w:rsidP="008A3167">
      <w:pPr>
        <w:pStyle w:val="NormalWeb"/>
      </w:pPr>
      <w:r>
        <w:rPr>
          <w:sz w:val="20"/>
          <w:szCs w:val="20"/>
        </w:rPr>
        <w:t>Description t</w:t>
      </w:r>
      <w:r w:rsidR="008A3167">
        <w:rPr>
          <w:sz w:val="20"/>
          <w:szCs w:val="20"/>
        </w:rPr>
        <w:t>he</w:t>
      </w:r>
      <w:r w:rsidR="008A3167">
        <w:t xml:space="preserve"> </w:t>
      </w:r>
      <w:r w:rsidR="008A3167">
        <w:rPr>
          <w:sz w:val="20"/>
          <w:szCs w:val="20"/>
        </w:rPr>
        <w:t>bug in retail_modified_item_barcode_list_i trigger</w:t>
      </w:r>
      <w:r>
        <w:rPr>
          <w:sz w:val="20"/>
          <w:szCs w:val="20"/>
        </w:rPr>
        <w:t>.</w:t>
      </w:r>
    </w:p>
    <w:p w14:paraId="37F5DD71" w14:textId="77777777" w:rsidR="008A3167" w:rsidRDefault="008A3167" w:rsidP="008A3167">
      <w:pPr>
        <w:pStyle w:val="NormalWeb"/>
      </w:pPr>
      <w:r>
        <w:rPr>
          <w:sz w:val="20"/>
          <w:szCs w:val="20"/>
        </w:rPr>
        <w:t>The purpose of this trigger is to created rows in the retail_modified_item_barcode table based upon the SQL inserts into the retail_modified_item_barcode_list.  On certain conditions (mostly during item imports) the trigger will fail with a duplicate key insert error in the retail_modified_item_barcode table.  This error appears to be caused by a defect in the trigger.</w:t>
      </w:r>
    </w:p>
    <w:p w14:paraId="6E3D0DB1" w14:textId="77777777" w:rsidR="008A3167" w:rsidRDefault="008A3167" w:rsidP="008A3167">
      <w:pPr>
        <w:pStyle w:val="NormalWeb"/>
      </w:pPr>
      <w:r>
        <w:rPr>
          <w:sz w:val="20"/>
          <w:szCs w:val="20"/>
        </w:rPr>
        <w:t>The logic of the trigger is:</w:t>
      </w:r>
    </w:p>
    <w:p w14:paraId="374330BE" w14:textId="77777777" w:rsidR="008A3167" w:rsidRDefault="008A3167" w:rsidP="008A3167">
      <w:pPr>
        <w:pStyle w:val="NormalWeb"/>
      </w:pPr>
      <w:r>
        <w:rPr>
          <w:sz w:val="20"/>
          <w:szCs w:val="20"/>
        </w:rPr>
        <w:t>Insert the values from the inserted trigger table into</w:t>
      </w:r>
      <w:r>
        <w:t xml:space="preserve"> </w:t>
      </w:r>
      <w:r>
        <w:rPr>
          <w:sz w:val="20"/>
          <w:szCs w:val="20"/>
        </w:rPr>
        <w:t>a table variable that contains an identity column:</w:t>
      </w:r>
    </w:p>
    <w:p w14:paraId="27B1C32A" w14:textId="77777777" w:rsidR="008A3167" w:rsidRDefault="008A3167" w:rsidP="008A3167">
      <w:pPr>
        <w:pStyle w:val="NormalWeb"/>
      </w:pPr>
      <w:r>
        <w:rPr>
          <w:rFonts w:ascii="Courier New" w:hAnsi="Courier New" w:cs="Courier New"/>
          <w:sz w:val="20"/>
          <w:szCs w:val="20"/>
        </w:rPr>
        <w:t>insert into @barcode_list (retail_modified_item_id</w:t>
      </w:r>
    </w:p>
    <w:p w14:paraId="6998E970" w14:textId="77777777" w:rsidR="008A3167" w:rsidRDefault="008A3167" w:rsidP="008A3167">
      <w:pPr>
        <w:pStyle w:val="NormalWeb"/>
      </w:pPr>
      <w:r>
        <w:rPr>
          <w:rFonts w:ascii="Courier New" w:hAnsi="Courier New" w:cs="Courier New"/>
          <w:sz w:val="20"/>
          <w:szCs w:val="20"/>
        </w:rPr>
        <w:t>              ,barcode_id</w:t>
      </w:r>
    </w:p>
    <w:p w14:paraId="2A405CF5" w14:textId="77777777" w:rsidR="008A3167" w:rsidRDefault="008A3167" w:rsidP="008A3167">
      <w:pPr>
        <w:pStyle w:val="NormalWeb"/>
      </w:pPr>
      <w:r>
        <w:rPr>
          <w:rFonts w:ascii="Courier New" w:hAnsi="Courier New" w:cs="Courier New"/>
          <w:sz w:val="20"/>
          <w:szCs w:val="20"/>
        </w:rPr>
        <w:t>              ,client_id</w:t>
      </w:r>
      <w:bookmarkStart w:id="0" w:name="_GoBack"/>
      <w:bookmarkEnd w:id="0"/>
    </w:p>
    <w:p w14:paraId="023AF2BB" w14:textId="77777777" w:rsidR="008A3167" w:rsidRDefault="008A3167" w:rsidP="008A3167">
      <w:pPr>
        <w:pStyle w:val="NormalWeb"/>
      </w:pPr>
      <w:r>
        <w:rPr>
          <w:rFonts w:ascii="Courier New" w:hAnsi="Courier New" w:cs="Courier New"/>
          <w:sz w:val="20"/>
          <w:szCs w:val="20"/>
        </w:rPr>
        <w:t>              ,last_modified_user_id</w:t>
      </w:r>
    </w:p>
    <w:p w14:paraId="2A7EAD9A" w14:textId="77777777" w:rsidR="008A3167" w:rsidRDefault="008A3167" w:rsidP="008A3167">
      <w:pPr>
        <w:pStyle w:val="NormalWeb"/>
      </w:pPr>
      <w:r>
        <w:rPr>
          <w:rFonts w:ascii="Courier New" w:hAnsi="Courier New" w:cs="Courier New"/>
          <w:sz w:val="20"/>
          <w:szCs w:val="20"/>
        </w:rPr>
        <w:t>              ,last_modified_timestamp)</w:t>
      </w:r>
    </w:p>
    <w:p w14:paraId="58D6B33B" w14:textId="77777777" w:rsidR="008A3167" w:rsidRDefault="008A3167" w:rsidP="008A3167">
      <w:pPr>
        <w:pStyle w:val="NormalWeb"/>
      </w:pPr>
      <w:r>
        <w:rPr>
          <w:rFonts w:ascii="Courier New" w:hAnsi="Courier New" w:cs="Courier New"/>
          <w:sz w:val="20"/>
          <w:szCs w:val="20"/>
        </w:rPr>
        <w:t>select   retail_modified_item_id</w:t>
      </w:r>
    </w:p>
    <w:p w14:paraId="3FA6B773" w14:textId="77777777" w:rsidR="008A3167" w:rsidRDefault="008A3167" w:rsidP="008A3167">
      <w:pPr>
        <w:pStyle w:val="NormalWeb"/>
      </w:pPr>
      <w:r>
        <w:rPr>
          <w:rFonts w:ascii="Courier New" w:hAnsi="Courier New" w:cs="Courier New"/>
          <w:sz w:val="20"/>
          <w:szCs w:val="20"/>
        </w:rPr>
        <w:t>        ,barcode_id</w:t>
      </w:r>
    </w:p>
    <w:p w14:paraId="79D88885" w14:textId="77777777" w:rsidR="008A3167" w:rsidRDefault="008A3167" w:rsidP="008A3167">
      <w:pPr>
        <w:pStyle w:val="NormalWeb"/>
      </w:pPr>
      <w:r>
        <w:rPr>
          <w:rFonts w:ascii="Courier New" w:hAnsi="Courier New" w:cs="Courier New"/>
          <w:sz w:val="20"/>
          <w:szCs w:val="20"/>
        </w:rPr>
        <w:t>        ,client_id</w:t>
      </w:r>
    </w:p>
    <w:p w14:paraId="02FA5D0B" w14:textId="77777777" w:rsidR="008A3167" w:rsidRDefault="008A3167" w:rsidP="008A3167">
      <w:pPr>
        <w:pStyle w:val="NormalWeb"/>
      </w:pPr>
      <w:r>
        <w:rPr>
          <w:rFonts w:ascii="Courier New" w:hAnsi="Courier New" w:cs="Courier New"/>
          <w:sz w:val="20"/>
          <w:szCs w:val="20"/>
        </w:rPr>
        <w:t>        ,last_modified_user_id</w:t>
      </w:r>
    </w:p>
    <w:p w14:paraId="59D012E3" w14:textId="77777777" w:rsidR="008A3167" w:rsidRDefault="008A3167" w:rsidP="008A3167">
      <w:pPr>
        <w:pStyle w:val="NormalWeb"/>
      </w:pPr>
      <w:r>
        <w:rPr>
          <w:rFonts w:ascii="Courier New" w:hAnsi="Courier New" w:cs="Courier New"/>
          <w:sz w:val="20"/>
          <w:szCs w:val="20"/>
        </w:rPr>
        <w:t>        ,last_modified_timestamp</w:t>
      </w:r>
    </w:p>
    <w:p w14:paraId="1E716889" w14:textId="77777777" w:rsidR="008A3167" w:rsidRDefault="008A3167" w:rsidP="008A3167">
      <w:pPr>
        <w:pStyle w:val="NormalWeb"/>
      </w:pPr>
      <w:r>
        <w:rPr>
          <w:rFonts w:ascii="Courier New" w:hAnsi="Courier New" w:cs="Courier New"/>
          <w:sz w:val="20"/>
          <w:szCs w:val="20"/>
        </w:rPr>
        <w:t>      from inserted</w:t>
      </w:r>
    </w:p>
    <w:p w14:paraId="7FC4009F" w14:textId="77777777" w:rsidR="008A3167" w:rsidRDefault="008A3167" w:rsidP="008A3167">
      <w:pPr>
        <w:pStyle w:val="NormalWeb"/>
      </w:pPr>
      <w:r>
        <w:rPr>
          <w:sz w:val="20"/>
          <w:szCs w:val="20"/>
        </w:rPr>
        <w:t>Get the number of tickets needed based upon the insert statement:</w:t>
      </w:r>
    </w:p>
    <w:p w14:paraId="1D58BE16" w14:textId="77777777" w:rsidR="008A3167" w:rsidRDefault="008A3167" w:rsidP="008A3167">
      <w:pPr>
        <w:pStyle w:val="NormalWeb"/>
      </w:pPr>
      <w:r>
        <w:rPr>
          <w:rFonts w:ascii="Courier New" w:hAnsi="Courier New" w:cs="Courier New"/>
          <w:sz w:val="20"/>
          <w:szCs w:val="20"/>
        </w:rPr>
        <w:t>select @cnt = @@rowcount</w:t>
      </w:r>
    </w:p>
    <w:p w14:paraId="7081223D" w14:textId="77777777" w:rsidR="008A3167" w:rsidRDefault="008A3167" w:rsidP="008A3167">
      <w:pPr>
        <w:pStyle w:val="NormalWeb"/>
      </w:pPr>
      <w:r>
        <w:rPr>
          <w:rFonts w:ascii="Courier New" w:hAnsi="Courier New" w:cs="Courier New"/>
          <w:sz w:val="20"/>
          <w:szCs w:val="20"/>
        </w:rPr>
        <w:t>exec @ticket = plt_get_next_named_ticket 'Retail_Modified_Item_Barcode','n',@cnt</w:t>
      </w:r>
    </w:p>
    <w:p w14:paraId="250B6C9B" w14:textId="77777777" w:rsidR="008A3167" w:rsidRDefault="008A3167" w:rsidP="008A3167">
      <w:pPr>
        <w:pStyle w:val="NormalWeb"/>
      </w:pPr>
      <w:r>
        <w:rPr>
          <w:sz w:val="20"/>
          <w:szCs w:val="20"/>
        </w:rPr>
        <w:t>Insert the rows for the primitive complete code into the retail_modified_item_barcode table.  The key value is determined by subtracting the</w:t>
      </w:r>
      <w:r>
        <w:t xml:space="preserve"> </w:t>
      </w:r>
      <w:r>
        <w:rPr>
          <w:sz w:val="20"/>
          <w:szCs w:val="20"/>
        </w:rPr>
        <w:t>identity column value from the</w:t>
      </w:r>
      <w:r>
        <w:t xml:space="preserve"> </w:t>
      </w:r>
      <w:r>
        <w:rPr>
          <w:sz w:val="20"/>
          <w:szCs w:val="20"/>
        </w:rPr>
        <w:t>new key:</w:t>
      </w:r>
    </w:p>
    <w:p w14:paraId="42524642" w14:textId="77777777" w:rsidR="008A3167" w:rsidRDefault="008A3167" w:rsidP="008A3167">
      <w:pPr>
        <w:pStyle w:val="NormalWeb"/>
      </w:pPr>
      <w:r>
        <w:rPr>
          <w:rFonts w:ascii="Courier New" w:hAnsi="Courier New" w:cs="Courier New"/>
          <w:sz w:val="20"/>
          <w:szCs w:val="20"/>
        </w:rPr>
        <w:t>insert into retail_modified_item_barcode (retail_modified_item_id</w:t>
      </w:r>
    </w:p>
    <w:p w14:paraId="695E248C" w14:textId="77777777" w:rsidR="008A3167" w:rsidRDefault="008A3167" w:rsidP="008A3167">
      <w:pPr>
        <w:pStyle w:val="NormalWeb"/>
      </w:pPr>
      <w:r>
        <w:rPr>
          <w:rFonts w:ascii="Courier New" w:hAnsi="Courier New" w:cs="Courier New"/>
          <w:sz w:val="20"/>
          <w:szCs w:val="20"/>
        </w:rPr>
        <w:t>                    ,barcode_id</w:t>
      </w:r>
    </w:p>
    <w:p w14:paraId="5BACEF24" w14:textId="77777777" w:rsidR="008A3167" w:rsidRDefault="008A3167" w:rsidP="008A3167">
      <w:pPr>
        <w:pStyle w:val="NormalWeb"/>
      </w:pPr>
      <w:r>
        <w:rPr>
          <w:rFonts w:ascii="Courier New" w:hAnsi="Courier New" w:cs="Courier New"/>
          <w:sz w:val="20"/>
          <w:szCs w:val="20"/>
        </w:rPr>
        <w:t>                    ,barcode_type_code</w:t>
      </w:r>
    </w:p>
    <w:p w14:paraId="145F2195" w14:textId="77777777" w:rsidR="008A3167" w:rsidRDefault="008A3167" w:rsidP="008A3167">
      <w:pPr>
        <w:pStyle w:val="NormalWeb"/>
      </w:pPr>
      <w:r>
        <w:rPr>
          <w:rFonts w:ascii="Courier New" w:hAnsi="Courier New" w:cs="Courier New"/>
          <w:sz w:val="20"/>
          <w:szCs w:val="20"/>
        </w:rPr>
        <w:t>                    ,barcode_number</w:t>
      </w:r>
    </w:p>
    <w:p w14:paraId="2097FB04" w14:textId="77777777" w:rsidR="008A3167" w:rsidRDefault="008A3167" w:rsidP="008A3167">
      <w:pPr>
        <w:pStyle w:val="NormalWeb"/>
      </w:pPr>
      <w:r>
        <w:rPr>
          <w:rFonts w:ascii="Courier New" w:hAnsi="Courier New" w:cs="Courier New"/>
          <w:sz w:val="20"/>
          <w:szCs w:val="20"/>
        </w:rPr>
        <w:lastRenderedPageBreak/>
        <w:t>                    ,client_id</w:t>
      </w:r>
    </w:p>
    <w:p w14:paraId="0185908A" w14:textId="77777777" w:rsidR="008A3167" w:rsidRDefault="008A3167" w:rsidP="008A3167">
      <w:pPr>
        <w:pStyle w:val="NormalWeb"/>
      </w:pPr>
      <w:r>
        <w:rPr>
          <w:rFonts w:ascii="Courier New" w:hAnsi="Courier New" w:cs="Courier New"/>
          <w:sz w:val="20"/>
          <w:szCs w:val="20"/>
        </w:rPr>
        <w:t>                    ,last_modified_user_id</w:t>
      </w:r>
    </w:p>
    <w:p w14:paraId="7C06A791" w14:textId="77777777" w:rsidR="008A3167" w:rsidRDefault="008A3167" w:rsidP="008A3167">
      <w:pPr>
        <w:pStyle w:val="NormalWeb"/>
      </w:pPr>
      <w:r>
        <w:rPr>
          <w:rFonts w:ascii="Courier New" w:hAnsi="Courier New" w:cs="Courier New"/>
          <w:sz w:val="20"/>
          <w:szCs w:val="20"/>
        </w:rPr>
        <w:t>                    ,last_modified_timestamp)</w:t>
      </w:r>
    </w:p>
    <w:p w14:paraId="265750AD" w14:textId="77777777" w:rsidR="008A3167" w:rsidRDefault="008A3167" w:rsidP="008A3167">
      <w:pPr>
        <w:pStyle w:val="NormalWeb"/>
      </w:pPr>
      <w:r>
        <w:rPr>
          <w:rFonts w:ascii="Courier New" w:hAnsi="Courier New" w:cs="Courier New"/>
          <w:sz w:val="20"/>
          <w:szCs w:val="20"/>
        </w:rPr>
        <w:t>  select i.retail_modified_item_id</w:t>
      </w:r>
    </w:p>
    <w:p w14:paraId="7EBECA8B" w14:textId="77777777" w:rsidR="008A3167" w:rsidRDefault="008A3167" w:rsidP="008A3167">
      <w:pPr>
        <w:pStyle w:val="NormalWeb"/>
      </w:pPr>
      <w:r>
        <w:rPr>
          <w:rFonts w:ascii="Courier New" w:hAnsi="Courier New" w:cs="Courier New"/>
          <w:sz w:val="20"/>
          <w:szCs w:val="20"/>
        </w:rPr>
        <w:t>      ,@ticket-i.int_id</w:t>
      </w:r>
    </w:p>
    <w:p w14:paraId="786D448F" w14:textId="77777777" w:rsidR="008A3167" w:rsidRDefault="008A3167" w:rsidP="008A3167">
      <w:pPr>
        <w:pStyle w:val="NormalWeb"/>
      </w:pPr>
      <w:r>
        <w:rPr>
          <w:rFonts w:ascii="Courier New" w:hAnsi="Courier New" w:cs="Courier New"/>
          <w:sz w:val="20"/>
          <w:szCs w:val="20"/>
        </w:rPr>
        <w:t>      ,b.barcode_type_code</w:t>
      </w:r>
    </w:p>
    <w:p w14:paraId="12EC0AC7" w14:textId="77777777" w:rsidR="008A3167" w:rsidRDefault="008A3167" w:rsidP="008A3167">
      <w:pPr>
        <w:pStyle w:val="NormalWeb"/>
      </w:pPr>
      <w:r>
        <w:rPr>
          <w:rFonts w:ascii="Courier New" w:hAnsi="Courier New" w:cs="Courier New"/>
          <w:sz w:val="20"/>
          <w:szCs w:val="20"/>
        </w:rPr>
        <w:t>      ,b.primitive_complete_code</w:t>
      </w:r>
    </w:p>
    <w:p w14:paraId="04662C45" w14:textId="77777777" w:rsidR="008A3167" w:rsidRDefault="008A3167" w:rsidP="008A3167">
      <w:pPr>
        <w:pStyle w:val="NormalWeb"/>
      </w:pPr>
      <w:r>
        <w:rPr>
          <w:rFonts w:ascii="Courier New" w:hAnsi="Courier New" w:cs="Courier New"/>
          <w:sz w:val="20"/>
          <w:szCs w:val="20"/>
        </w:rPr>
        <w:t>      ,i.client_id</w:t>
      </w:r>
    </w:p>
    <w:p w14:paraId="5EBCFA7A" w14:textId="77777777" w:rsidR="008A3167" w:rsidRDefault="008A3167" w:rsidP="008A3167">
      <w:pPr>
        <w:pStyle w:val="NormalWeb"/>
      </w:pPr>
      <w:r>
        <w:rPr>
          <w:rFonts w:ascii="Courier New" w:hAnsi="Courier New" w:cs="Courier New"/>
          <w:sz w:val="20"/>
          <w:szCs w:val="20"/>
        </w:rPr>
        <w:t>      ,i.last_modified_user_id</w:t>
      </w:r>
    </w:p>
    <w:p w14:paraId="12E208FE" w14:textId="77777777" w:rsidR="008A3167" w:rsidRDefault="008A3167" w:rsidP="008A3167">
      <w:pPr>
        <w:pStyle w:val="NormalWeb"/>
      </w:pPr>
      <w:r>
        <w:rPr>
          <w:rFonts w:ascii="Courier New" w:hAnsi="Courier New" w:cs="Courier New"/>
          <w:sz w:val="20"/>
          <w:szCs w:val="20"/>
        </w:rPr>
        <w:t>      ,i.last_modified_timestamp</w:t>
      </w:r>
    </w:p>
    <w:p w14:paraId="047FB69E" w14:textId="77777777" w:rsidR="008A3167" w:rsidRDefault="008A3167" w:rsidP="008A3167">
      <w:pPr>
        <w:pStyle w:val="NormalWeb"/>
      </w:pPr>
      <w:r>
        <w:rPr>
          <w:rFonts w:ascii="Courier New" w:hAnsi="Courier New" w:cs="Courier New"/>
          <w:sz w:val="20"/>
          <w:szCs w:val="20"/>
        </w:rPr>
        <w:t>    from @barcode_list i</w:t>
      </w:r>
    </w:p>
    <w:p w14:paraId="328D83AC" w14:textId="77777777" w:rsidR="008A3167" w:rsidRDefault="008A3167" w:rsidP="008A3167">
      <w:pPr>
        <w:pStyle w:val="NormalWeb"/>
      </w:pPr>
      <w:r>
        <w:rPr>
          <w:rFonts w:ascii="Courier New" w:hAnsi="Courier New" w:cs="Courier New"/>
          <w:sz w:val="20"/>
          <w:szCs w:val="20"/>
        </w:rPr>
        <w:t>    join barcode b</w:t>
      </w:r>
    </w:p>
    <w:p w14:paraId="7A0120C4" w14:textId="77777777" w:rsidR="008A3167" w:rsidRDefault="008A3167" w:rsidP="008A3167">
      <w:pPr>
        <w:pStyle w:val="NormalWeb"/>
      </w:pPr>
      <w:r>
        <w:rPr>
          <w:rFonts w:ascii="Courier New" w:hAnsi="Courier New" w:cs="Courier New"/>
          <w:sz w:val="20"/>
          <w:szCs w:val="20"/>
        </w:rPr>
        <w:t>      on i.barcode_id = b.barcode_id</w:t>
      </w:r>
    </w:p>
    <w:p w14:paraId="185303C1" w14:textId="77777777" w:rsidR="008A3167" w:rsidRDefault="008A3167" w:rsidP="008A3167">
      <w:pPr>
        <w:pStyle w:val="NormalWeb"/>
      </w:pPr>
      <w:r>
        <w:rPr>
          <w:rFonts w:ascii="Courier New" w:hAnsi="Courier New" w:cs="Courier New"/>
          <w:sz w:val="20"/>
          <w:szCs w:val="20"/>
        </w:rPr>
        <w:t>      and not exists (select 1 from Retail_Modified_Item_Barcode bl</w:t>
      </w:r>
    </w:p>
    <w:p w14:paraId="43C3C307" w14:textId="77777777" w:rsidR="008A3167" w:rsidRDefault="008A3167" w:rsidP="008A3167">
      <w:pPr>
        <w:pStyle w:val="NormalWeb"/>
      </w:pPr>
      <w:r>
        <w:rPr>
          <w:rFonts w:ascii="Courier New" w:hAnsi="Courier New" w:cs="Courier New"/>
          <w:sz w:val="20"/>
          <w:szCs w:val="20"/>
        </w:rPr>
        <w:t>                where bl.retail_modified_item_id = i.retail_modified_item_id</w:t>
      </w:r>
    </w:p>
    <w:p w14:paraId="481DBB0F" w14:textId="77777777" w:rsidR="008A3167" w:rsidRDefault="008A3167" w:rsidP="008A3167">
      <w:pPr>
        <w:pStyle w:val="NormalWeb"/>
      </w:pPr>
      <w:r>
        <w:rPr>
          <w:rFonts w:ascii="Courier New" w:hAnsi="Courier New" w:cs="Courier New"/>
          <w:sz w:val="20"/>
          <w:szCs w:val="20"/>
        </w:rPr>
        <w:t>                and bl.barcode_type_code = b.barcode_type_code</w:t>
      </w:r>
    </w:p>
    <w:p w14:paraId="379E0E49" w14:textId="77777777" w:rsidR="008A3167" w:rsidRDefault="008A3167" w:rsidP="008A3167">
      <w:pPr>
        <w:pStyle w:val="NormalWeb"/>
      </w:pPr>
      <w:r>
        <w:rPr>
          <w:rFonts w:ascii="Courier New" w:hAnsi="Courier New" w:cs="Courier New"/>
          <w:sz w:val="20"/>
          <w:szCs w:val="20"/>
        </w:rPr>
        <w:t>                and bl.barcode_number = b.primitive_complete_code)</w:t>
      </w:r>
    </w:p>
    <w:p w14:paraId="4596C635" w14:textId="77777777" w:rsidR="008A3167" w:rsidRDefault="008A3167" w:rsidP="008A3167">
      <w:pPr>
        <w:pStyle w:val="NormalWeb"/>
      </w:pPr>
      <w:r>
        <w:rPr>
          <w:sz w:val="20"/>
          <w:szCs w:val="20"/>
        </w:rPr>
        <w:t>The code then performs a similar operation when the barcode primitive complete code does not match the primitive compressed code.  The key value is determined by subtracting the</w:t>
      </w:r>
      <w:r>
        <w:t xml:space="preserve"> </w:t>
      </w:r>
      <w:r>
        <w:rPr>
          <w:sz w:val="20"/>
          <w:szCs w:val="20"/>
        </w:rPr>
        <w:t>identity column value from the table</w:t>
      </w:r>
      <w:r>
        <w:t xml:space="preserve"> </w:t>
      </w:r>
      <w:r>
        <w:rPr>
          <w:sz w:val="20"/>
          <w:szCs w:val="20"/>
        </w:rPr>
        <w:t>variable:</w:t>
      </w:r>
    </w:p>
    <w:p w14:paraId="443EC83A" w14:textId="77777777" w:rsidR="008A3167" w:rsidRDefault="008A3167" w:rsidP="008A3167">
      <w:pPr>
        <w:pStyle w:val="NormalWeb"/>
      </w:pPr>
      <w:r>
        <w:rPr>
          <w:rFonts w:ascii="Courier New" w:hAnsi="Courier New" w:cs="Courier New"/>
          <w:sz w:val="20"/>
          <w:szCs w:val="20"/>
        </w:rPr>
        <w:t xml:space="preserve">/* if the complete code is different from the compressed code </w:t>
      </w:r>
    </w:p>
    <w:p w14:paraId="37944545" w14:textId="77777777" w:rsidR="008A3167" w:rsidRDefault="008A3167" w:rsidP="008A3167">
      <w:pPr>
        <w:pStyle w:val="NormalWeb"/>
      </w:pPr>
      <w:r>
        <w:rPr>
          <w:rFonts w:ascii="Courier New" w:hAnsi="Courier New" w:cs="Courier New"/>
          <w:sz w:val="20"/>
          <w:szCs w:val="20"/>
        </w:rPr>
        <w:t>                            then insert record into Retail_Modified_Item_Barcode */</w:t>
      </w:r>
    </w:p>
    <w:p w14:paraId="4E3226A2" w14:textId="77777777" w:rsidR="008A3167" w:rsidRDefault="008A3167" w:rsidP="008A3167">
      <w:pPr>
        <w:pStyle w:val="NormalWeb"/>
      </w:pPr>
      <w:r>
        <w:rPr>
          <w:rFonts w:ascii="Courier New" w:hAnsi="Courier New" w:cs="Courier New"/>
          <w:sz w:val="20"/>
          <w:szCs w:val="20"/>
        </w:rPr>
        <w:t xml:space="preserve">select @compressed_code_cnt = ( select count(*) </w:t>
      </w:r>
    </w:p>
    <w:p w14:paraId="7500E206" w14:textId="77777777" w:rsidR="008A3167" w:rsidRDefault="008A3167" w:rsidP="008A3167">
      <w:pPr>
        <w:pStyle w:val="NormalWeb"/>
      </w:pPr>
      <w:r>
        <w:rPr>
          <w:rFonts w:ascii="Courier New" w:hAnsi="Courier New" w:cs="Courier New"/>
          <w:sz w:val="20"/>
          <w:szCs w:val="20"/>
        </w:rPr>
        <w:t>                               from barcode b</w:t>
      </w:r>
    </w:p>
    <w:p w14:paraId="3DEC03D4" w14:textId="77777777" w:rsidR="008A3167" w:rsidRDefault="008A3167" w:rsidP="008A3167">
      <w:pPr>
        <w:pStyle w:val="NormalWeb"/>
      </w:pPr>
      <w:r>
        <w:rPr>
          <w:rFonts w:ascii="Courier New" w:hAnsi="Courier New" w:cs="Courier New"/>
          <w:sz w:val="20"/>
          <w:szCs w:val="20"/>
        </w:rPr>
        <w:t>                               join @barcode_list i</w:t>
      </w:r>
    </w:p>
    <w:p w14:paraId="225BBB67" w14:textId="77777777" w:rsidR="008A3167" w:rsidRDefault="008A3167" w:rsidP="008A3167">
      <w:pPr>
        <w:pStyle w:val="NormalWeb"/>
      </w:pPr>
      <w:r>
        <w:rPr>
          <w:rFonts w:ascii="Courier New" w:hAnsi="Courier New" w:cs="Courier New"/>
          <w:sz w:val="20"/>
          <w:szCs w:val="20"/>
        </w:rPr>
        <w:t>                                on i.barcode_id = b.barcode_id</w:t>
      </w:r>
    </w:p>
    <w:p w14:paraId="34311AA9" w14:textId="77777777" w:rsidR="008A3167" w:rsidRDefault="008A3167" w:rsidP="008A3167">
      <w:pPr>
        <w:pStyle w:val="NormalWeb"/>
      </w:pPr>
      <w:r>
        <w:rPr>
          <w:rFonts w:ascii="Courier New" w:hAnsi="Courier New" w:cs="Courier New"/>
          <w:sz w:val="20"/>
          <w:szCs w:val="20"/>
        </w:rPr>
        <w:lastRenderedPageBreak/>
        <w:t>                               where primitive_compressed_code &lt;&gt; primitive_complete_code )</w:t>
      </w:r>
    </w:p>
    <w:p w14:paraId="5AD8A0BB" w14:textId="77777777" w:rsidR="008A3167" w:rsidRDefault="008A3167" w:rsidP="008A3167">
      <w:pPr>
        <w:pStyle w:val="NormalWeb"/>
      </w:pPr>
      <w:r>
        <w:rPr>
          <w:rFonts w:ascii="Courier New" w:hAnsi="Courier New" w:cs="Courier New"/>
          <w:sz w:val="20"/>
          <w:szCs w:val="20"/>
        </w:rPr>
        <w:t>if ( @compressed_code_cnt &gt; 0 )</w:t>
      </w:r>
    </w:p>
    <w:p w14:paraId="439B0FE2" w14:textId="77777777" w:rsidR="008A3167" w:rsidRDefault="008A3167" w:rsidP="008A3167">
      <w:pPr>
        <w:pStyle w:val="NormalWeb"/>
      </w:pPr>
      <w:r>
        <w:rPr>
          <w:rFonts w:ascii="Courier New" w:hAnsi="Courier New" w:cs="Courier New"/>
          <w:sz w:val="20"/>
          <w:szCs w:val="20"/>
        </w:rPr>
        <w:t>begin</w:t>
      </w:r>
    </w:p>
    <w:p w14:paraId="2EBD24CC" w14:textId="77777777" w:rsidR="008A3167" w:rsidRDefault="008A3167" w:rsidP="008A3167">
      <w:pPr>
        <w:pStyle w:val="NormalWeb"/>
      </w:pPr>
      <w:r>
        <w:rPr>
          <w:rFonts w:ascii="Courier New" w:hAnsi="Courier New" w:cs="Courier New"/>
          <w:sz w:val="20"/>
          <w:szCs w:val="20"/>
        </w:rPr>
        <w:t>  exec @ticket = plt_get_next_named_ticket 'Retail_Modified_Item_Barcode','n',@compressed_code_cnt</w:t>
      </w:r>
    </w:p>
    <w:p w14:paraId="29397BD4" w14:textId="77777777" w:rsidR="008A3167" w:rsidRDefault="008A3167" w:rsidP="008A3167">
      <w:pPr>
        <w:pStyle w:val="NormalWeb"/>
      </w:pPr>
      <w:r>
        <w:rPr>
          <w:rFonts w:ascii="Courier New" w:hAnsi="Courier New" w:cs="Courier New"/>
          <w:sz w:val="20"/>
          <w:szCs w:val="20"/>
        </w:rPr>
        <w:t>  insert into retail_modified_item_barcode (retail_modified_item_id</w:t>
      </w:r>
    </w:p>
    <w:p w14:paraId="1D504611" w14:textId="77777777" w:rsidR="008A3167" w:rsidRDefault="008A3167" w:rsidP="008A3167">
      <w:pPr>
        <w:pStyle w:val="NormalWeb"/>
      </w:pPr>
      <w:r>
        <w:rPr>
          <w:rFonts w:ascii="Courier New" w:hAnsi="Courier New" w:cs="Courier New"/>
          <w:sz w:val="20"/>
          <w:szCs w:val="20"/>
        </w:rPr>
        <w:t>                      ,barcode_id</w:t>
      </w:r>
    </w:p>
    <w:p w14:paraId="2B9CA9AF" w14:textId="77777777" w:rsidR="008A3167" w:rsidRDefault="008A3167" w:rsidP="008A3167">
      <w:pPr>
        <w:pStyle w:val="NormalWeb"/>
      </w:pPr>
      <w:r>
        <w:rPr>
          <w:rFonts w:ascii="Courier New" w:hAnsi="Courier New" w:cs="Courier New"/>
          <w:sz w:val="20"/>
          <w:szCs w:val="20"/>
        </w:rPr>
        <w:t>                      ,barcode_type_code</w:t>
      </w:r>
    </w:p>
    <w:p w14:paraId="34265832" w14:textId="77777777" w:rsidR="008A3167" w:rsidRDefault="008A3167" w:rsidP="008A3167">
      <w:pPr>
        <w:pStyle w:val="NormalWeb"/>
      </w:pPr>
      <w:r>
        <w:rPr>
          <w:rFonts w:ascii="Courier New" w:hAnsi="Courier New" w:cs="Courier New"/>
          <w:sz w:val="20"/>
          <w:szCs w:val="20"/>
        </w:rPr>
        <w:t>                      ,barcode_number</w:t>
      </w:r>
    </w:p>
    <w:p w14:paraId="3E1243CA" w14:textId="77777777" w:rsidR="008A3167" w:rsidRDefault="008A3167" w:rsidP="008A3167">
      <w:pPr>
        <w:pStyle w:val="NormalWeb"/>
      </w:pPr>
      <w:r>
        <w:rPr>
          <w:rFonts w:ascii="Courier New" w:hAnsi="Courier New" w:cs="Courier New"/>
          <w:sz w:val="20"/>
          <w:szCs w:val="20"/>
        </w:rPr>
        <w:t>                      ,client_id</w:t>
      </w:r>
    </w:p>
    <w:p w14:paraId="5DBF7D1D" w14:textId="77777777" w:rsidR="008A3167" w:rsidRDefault="008A3167" w:rsidP="008A3167">
      <w:pPr>
        <w:pStyle w:val="NormalWeb"/>
      </w:pPr>
      <w:r>
        <w:rPr>
          <w:rFonts w:ascii="Courier New" w:hAnsi="Courier New" w:cs="Courier New"/>
          <w:sz w:val="20"/>
          <w:szCs w:val="20"/>
        </w:rPr>
        <w:t>                      ,last_modified_user_id</w:t>
      </w:r>
    </w:p>
    <w:p w14:paraId="162FAE7C" w14:textId="77777777" w:rsidR="008A3167" w:rsidRDefault="008A3167" w:rsidP="008A3167">
      <w:pPr>
        <w:pStyle w:val="NormalWeb"/>
      </w:pPr>
      <w:r>
        <w:rPr>
          <w:rFonts w:ascii="Courier New" w:hAnsi="Courier New" w:cs="Courier New"/>
          <w:sz w:val="20"/>
          <w:szCs w:val="20"/>
        </w:rPr>
        <w:t>                      ,last_modified_timestamp)</w:t>
      </w:r>
    </w:p>
    <w:p w14:paraId="3E458292" w14:textId="77777777" w:rsidR="008A3167" w:rsidRDefault="008A3167" w:rsidP="008A3167">
      <w:pPr>
        <w:pStyle w:val="NormalWeb"/>
      </w:pPr>
      <w:r>
        <w:rPr>
          <w:rFonts w:ascii="Courier New" w:hAnsi="Courier New" w:cs="Courier New"/>
          <w:sz w:val="20"/>
          <w:szCs w:val="20"/>
        </w:rPr>
        <w:t>    select i.retail_modified_item_id</w:t>
      </w:r>
    </w:p>
    <w:p w14:paraId="0BAEE55F" w14:textId="77777777" w:rsidR="008A3167" w:rsidRDefault="008A3167" w:rsidP="008A3167">
      <w:pPr>
        <w:pStyle w:val="NormalWeb"/>
      </w:pPr>
      <w:r>
        <w:rPr>
          <w:rFonts w:ascii="Courier New" w:hAnsi="Courier New" w:cs="Courier New"/>
          <w:sz w:val="20"/>
          <w:szCs w:val="20"/>
        </w:rPr>
        <w:t>        ,@ticket-i.int_id</w:t>
      </w:r>
    </w:p>
    <w:p w14:paraId="4FA2282E" w14:textId="77777777" w:rsidR="008A3167" w:rsidRDefault="008A3167" w:rsidP="008A3167">
      <w:pPr>
        <w:pStyle w:val="NormalWeb"/>
      </w:pPr>
      <w:r>
        <w:rPr>
          <w:rFonts w:ascii="Courier New" w:hAnsi="Courier New" w:cs="Courier New"/>
          <w:sz w:val="20"/>
          <w:szCs w:val="20"/>
        </w:rPr>
        <w:t>        ,b.barcode_type_code</w:t>
      </w:r>
    </w:p>
    <w:p w14:paraId="1AEC4F2B" w14:textId="77777777" w:rsidR="008A3167" w:rsidRDefault="008A3167" w:rsidP="008A3167">
      <w:pPr>
        <w:pStyle w:val="NormalWeb"/>
      </w:pPr>
      <w:r>
        <w:rPr>
          <w:rFonts w:ascii="Courier New" w:hAnsi="Courier New" w:cs="Courier New"/>
          <w:sz w:val="20"/>
          <w:szCs w:val="20"/>
        </w:rPr>
        <w:t>        ,b.primitive_compressed_code</w:t>
      </w:r>
    </w:p>
    <w:p w14:paraId="76A5F205" w14:textId="77777777" w:rsidR="008A3167" w:rsidRDefault="008A3167" w:rsidP="008A3167">
      <w:pPr>
        <w:pStyle w:val="NormalWeb"/>
      </w:pPr>
      <w:r>
        <w:rPr>
          <w:rFonts w:ascii="Courier New" w:hAnsi="Courier New" w:cs="Courier New"/>
          <w:sz w:val="20"/>
          <w:szCs w:val="20"/>
        </w:rPr>
        <w:t>        ,i.client_id</w:t>
      </w:r>
    </w:p>
    <w:p w14:paraId="57429C02" w14:textId="77777777" w:rsidR="008A3167" w:rsidRDefault="008A3167" w:rsidP="008A3167">
      <w:pPr>
        <w:pStyle w:val="NormalWeb"/>
      </w:pPr>
      <w:r>
        <w:rPr>
          <w:rFonts w:ascii="Courier New" w:hAnsi="Courier New" w:cs="Courier New"/>
          <w:sz w:val="20"/>
          <w:szCs w:val="20"/>
        </w:rPr>
        <w:t>        ,i.last_modified_user_id</w:t>
      </w:r>
    </w:p>
    <w:p w14:paraId="3167CBAC" w14:textId="77777777" w:rsidR="008A3167" w:rsidRDefault="008A3167" w:rsidP="008A3167">
      <w:pPr>
        <w:pStyle w:val="NormalWeb"/>
      </w:pPr>
      <w:r>
        <w:rPr>
          <w:rFonts w:ascii="Courier New" w:hAnsi="Courier New" w:cs="Courier New"/>
          <w:sz w:val="20"/>
          <w:szCs w:val="20"/>
        </w:rPr>
        <w:t>        ,i.last_modified_timestamp</w:t>
      </w:r>
    </w:p>
    <w:p w14:paraId="75FD623E" w14:textId="77777777" w:rsidR="008A3167" w:rsidRDefault="008A3167" w:rsidP="008A3167">
      <w:pPr>
        <w:pStyle w:val="NormalWeb"/>
      </w:pPr>
      <w:r>
        <w:rPr>
          <w:rFonts w:ascii="Courier New" w:hAnsi="Courier New" w:cs="Courier New"/>
          <w:sz w:val="20"/>
          <w:szCs w:val="20"/>
        </w:rPr>
        <w:t>      from @barcode_list i</w:t>
      </w:r>
    </w:p>
    <w:p w14:paraId="14AEDFC9" w14:textId="77777777" w:rsidR="008A3167" w:rsidRDefault="008A3167" w:rsidP="008A3167">
      <w:pPr>
        <w:pStyle w:val="NormalWeb"/>
      </w:pPr>
      <w:r>
        <w:rPr>
          <w:rFonts w:ascii="Courier New" w:hAnsi="Courier New" w:cs="Courier New"/>
          <w:sz w:val="20"/>
          <w:szCs w:val="20"/>
        </w:rPr>
        <w:t>      join barcode b</w:t>
      </w:r>
    </w:p>
    <w:p w14:paraId="13CBCDDB" w14:textId="77777777" w:rsidR="008A3167" w:rsidRDefault="008A3167" w:rsidP="008A3167">
      <w:pPr>
        <w:pStyle w:val="NormalWeb"/>
      </w:pPr>
      <w:r>
        <w:rPr>
          <w:rFonts w:ascii="Courier New" w:hAnsi="Courier New" w:cs="Courier New"/>
          <w:sz w:val="20"/>
          <w:szCs w:val="20"/>
        </w:rPr>
        <w:t>        on i.barcode_id = b.barcode_id</w:t>
      </w:r>
    </w:p>
    <w:p w14:paraId="0CA50801" w14:textId="77777777" w:rsidR="008A3167" w:rsidRDefault="008A3167" w:rsidP="008A3167">
      <w:pPr>
        <w:pStyle w:val="NormalWeb"/>
      </w:pPr>
      <w:r>
        <w:rPr>
          <w:rFonts w:ascii="Courier New" w:hAnsi="Courier New" w:cs="Courier New"/>
          <w:sz w:val="20"/>
          <w:szCs w:val="20"/>
        </w:rPr>
        <w:t>        and not exists (select 1 from Retail_Modified_Item_Barcode bl</w:t>
      </w:r>
    </w:p>
    <w:p w14:paraId="3230BFBE" w14:textId="77777777" w:rsidR="008A3167" w:rsidRDefault="008A3167" w:rsidP="008A3167">
      <w:pPr>
        <w:pStyle w:val="NormalWeb"/>
      </w:pPr>
      <w:r>
        <w:rPr>
          <w:rFonts w:ascii="Courier New" w:hAnsi="Courier New" w:cs="Courier New"/>
          <w:sz w:val="20"/>
          <w:szCs w:val="20"/>
        </w:rPr>
        <w:t>                  where bl.retail_modified_item_id = i.retail_modified_item_id</w:t>
      </w:r>
    </w:p>
    <w:p w14:paraId="1338AA67" w14:textId="77777777" w:rsidR="008A3167" w:rsidRDefault="008A3167" w:rsidP="008A3167">
      <w:pPr>
        <w:pStyle w:val="NormalWeb"/>
      </w:pPr>
      <w:r>
        <w:rPr>
          <w:rFonts w:ascii="Courier New" w:hAnsi="Courier New" w:cs="Courier New"/>
          <w:sz w:val="20"/>
          <w:szCs w:val="20"/>
        </w:rPr>
        <w:t>                  and bl.barcode_type_code = b.barcode_type_code</w:t>
      </w:r>
    </w:p>
    <w:p w14:paraId="7FEDE4BE" w14:textId="77777777" w:rsidR="008A3167" w:rsidRDefault="008A3167" w:rsidP="008A3167">
      <w:pPr>
        <w:pStyle w:val="NormalWeb"/>
      </w:pPr>
      <w:r>
        <w:rPr>
          <w:rFonts w:ascii="Courier New" w:hAnsi="Courier New" w:cs="Courier New"/>
          <w:sz w:val="20"/>
          <w:szCs w:val="20"/>
        </w:rPr>
        <w:lastRenderedPageBreak/>
        <w:t>                  and bl.barcode_number = b.primitive_compressed_code)</w:t>
      </w:r>
    </w:p>
    <w:p w14:paraId="646D371F" w14:textId="77777777" w:rsidR="008A3167" w:rsidRDefault="008A3167" w:rsidP="008A3167">
      <w:pPr>
        <w:pStyle w:val="NormalWeb"/>
      </w:pPr>
      <w:r>
        <w:t>This logic can result in a duplicate key error if a compressed barcode that is different than the complete barcode occurs far enough along in the list.  For example, if the barcode set of the retail item is this:</w:t>
      </w:r>
    </w:p>
    <w:p w14:paraId="4CE881E5" w14:textId="77777777" w:rsidR="008A3167" w:rsidRDefault="008A3167" w:rsidP="008A3167">
      <w:pPr>
        <w:pStyle w:val="NormalWeb"/>
      </w:pPr>
      <w:r>
        <w:t>Complete Code           Compressed Code</w:t>
      </w:r>
    </w:p>
    <w:p w14:paraId="0ECBFBAC" w14:textId="77777777" w:rsidR="008A3167" w:rsidRDefault="008A3167" w:rsidP="008A3167">
      <w:pPr>
        <w:pStyle w:val="NormalWeb"/>
      </w:pPr>
      <w:r>
        <w:t>1111111111              1111111111</w:t>
      </w:r>
    </w:p>
    <w:p w14:paraId="4282A1EB" w14:textId="77777777" w:rsidR="008A3167" w:rsidRDefault="008A3167" w:rsidP="008A3167">
      <w:pPr>
        <w:pStyle w:val="NormalWeb"/>
      </w:pPr>
      <w:r>
        <w:t>2222222222              2222222222</w:t>
      </w:r>
    </w:p>
    <w:p w14:paraId="288A8333" w14:textId="77777777" w:rsidR="008A3167" w:rsidRDefault="008A3167" w:rsidP="008A3167">
      <w:pPr>
        <w:pStyle w:val="NormalWeb"/>
      </w:pPr>
      <w:r>
        <w:t>3333333333              33333</w:t>
      </w:r>
    </w:p>
    <w:p w14:paraId="64D7F24C" w14:textId="77777777" w:rsidR="008A3167" w:rsidRDefault="008A3167" w:rsidP="008A3167">
      <w:pPr>
        <w:pStyle w:val="NormalWeb"/>
      </w:pPr>
      <w:r>
        <w:t>Given a starting key of 1000001, the first insert statement would generate the key values of</w:t>
      </w:r>
    </w:p>
    <w:p w14:paraId="4B774558" w14:textId="77777777" w:rsidR="008A3167" w:rsidRDefault="008A3167" w:rsidP="008A3167">
      <w:pPr>
        <w:pStyle w:val="NormalWeb"/>
      </w:pPr>
      <w:r>
        <w:t>Complete Code           Identity                Key Value</w:t>
      </w:r>
    </w:p>
    <w:p w14:paraId="39AC24D9" w14:textId="77777777" w:rsidR="008A3167" w:rsidRDefault="008A3167" w:rsidP="008A3167">
      <w:pPr>
        <w:pStyle w:val="NormalWeb"/>
      </w:pPr>
      <w:r>
        <w:t>1111111111              1               1000001</w:t>
      </w:r>
    </w:p>
    <w:p w14:paraId="1C0E778B" w14:textId="77777777" w:rsidR="008A3167" w:rsidRDefault="008A3167" w:rsidP="008A3167">
      <w:pPr>
        <w:pStyle w:val="NormalWeb"/>
      </w:pPr>
      <w:r>
        <w:t>2222222222              2               1000002</w:t>
      </w:r>
    </w:p>
    <w:p w14:paraId="720CD9BF" w14:textId="77777777" w:rsidR="008A3167" w:rsidRDefault="008A3167" w:rsidP="008A3167">
      <w:pPr>
        <w:pStyle w:val="NormalWeb"/>
      </w:pPr>
      <w:r>
        <w:t>3333333333              3               1000003</w:t>
      </w:r>
    </w:p>
    <w:p w14:paraId="720A74D0" w14:textId="77777777" w:rsidR="008A3167" w:rsidRDefault="008A3167" w:rsidP="008A3167">
      <w:pPr>
        <w:pStyle w:val="NormalWeb"/>
      </w:pPr>
      <w:r>
        <w:t>When the count of compressed codes is determined, the count is 1, so the next key needed is 1000004.  However because the second statement uses the same identity values as the first statement, the key generated will produce a duplicate.</w:t>
      </w:r>
    </w:p>
    <w:p w14:paraId="1630364B" w14:textId="77777777" w:rsidR="008A3167" w:rsidRDefault="008A3167" w:rsidP="008A3167">
      <w:pPr>
        <w:pStyle w:val="NormalWeb"/>
      </w:pPr>
      <w:r>
        <w:t>Compressed              Identity                Key Value</w:t>
      </w:r>
    </w:p>
    <w:p w14:paraId="529F8FEB" w14:textId="77777777" w:rsidR="008A3167" w:rsidRDefault="008A3167" w:rsidP="008A3167">
      <w:pPr>
        <w:pStyle w:val="NormalWeb"/>
      </w:pPr>
      <w:r>
        <w:t>33333                   3               1000001 (A duplicate key, new key 1000004 – identify of 3)</w:t>
      </w:r>
    </w:p>
    <w:p w14:paraId="5DA78816" w14:textId="3B775A56" w:rsidR="002A2F57" w:rsidRPr="008A3167" w:rsidRDefault="002A2F57" w:rsidP="008A3167"/>
    <w:sectPr w:rsidR="002A2F57" w:rsidRPr="008A31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xMjWyNDG3tDQ1sTBX0lEKTi0uzszPAykwrAUAI1z+xSwAAAA="/>
  </w:docVars>
  <w:rsids>
    <w:rsidRoot w:val="00F8033B"/>
    <w:rsid w:val="000B3CB1"/>
    <w:rsid w:val="001214EB"/>
    <w:rsid w:val="00294AD6"/>
    <w:rsid w:val="002A2F57"/>
    <w:rsid w:val="007F3092"/>
    <w:rsid w:val="008A0BF6"/>
    <w:rsid w:val="008A3167"/>
    <w:rsid w:val="00BA383E"/>
    <w:rsid w:val="00C619BE"/>
    <w:rsid w:val="00EB2475"/>
    <w:rsid w:val="00F8033B"/>
    <w:rsid w:val="00F82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96FF7"/>
  <w15:chartTrackingRefBased/>
  <w15:docId w15:val="{4B716951-DEC8-4F85-8F45-93A4B3F14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A3167"/>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8070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7</TotalTime>
  <Pages>4</Pages>
  <Words>726</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ck</dc:creator>
  <cp:keywords/>
  <dc:description/>
  <cp:lastModifiedBy>chuck</cp:lastModifiedBy>
  <cp:revision>1</cp:revision>
  <dcterms:created xsi:type="dcterms:W3CDTF">2018-11-11T15:54:00Z</dcterms:created>
  <dcterms:modified xsi:type="dcterms:W3CDTF">2018-11-13T19:04:00Z</dcterms:modified>
</cp:coreProperties>
</file>